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4.png" ContentType="image/png"/>
  <Override PartName="/word/media/rId47.png" ContentType="image/png"/>
  <Override PartName="/word/media/rId29.png" ContentType="image/png"/>
  <Override PartName="/word/media/rId41.png" ContentType="image/png"/>
  <Override PartName="/word/media/rId23.png" ContentType="image/png"/>
  <Override PartName="/word/media/rId20.png" ContentType="image/png"/>
  <Override PartName="/word/media/rId26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times new roman ggplots</w:t>
      </w:r>
      <w:r>
        <w:br/>
      </w:r>
      <w:r>
        <w:rPr>
          <w:rStyle w:val="CommentTok"/>
        </w:rPr>
        <w:t xml:space="preserve">#library(remotes)</w:t>
      </w:r>
      <w:r>
        <w:br/>
      </w:r>
      <w:r>
        <w:rPr>
          <w:rStyle w:val="CommentTok"/>
        </w:rPr>
        <w:t xml:space="preserve">#remotes::install_version("Rttf2pt1", version = "1.3.8")</w:t>
      </w:r>
      <w:r>
        <w:br/>
      </w:r>
      <w:r>
        <w:rPr>
          <w:rStyle w:val="CommentTok"/>
        </w:rPr>
        <w:t xml:space="preserve">#font_import(paths = NULL, recursive = TRUE, prompt = TRUE,pattern = NULL)</w:t>
      </w:r>
      <w:r>
        <w:br/>
      </w:r>
      <w:r>
        <w:rPr>
          <w:rStyle w:val="CommentTok"/>
        </w:rPr>
        <w:t xml:space="preserve">#loadfonts(device = "win")</w:t>
      </w:r>
    </w:p>
    <w:p>
      <w:pPr>
        <w:pStyle w:val="SourceCode"/>
      </w:pPr>
      <w:r>
        <w:rPr>
          <w:rStyle w:val="NormalTok"/>
        </w:rPr>
        <w:t xml:space="preserve">headscan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view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           </w:t>
      </w:r>
      <w:r>
        <w:br/>
      </w:r>
      <w:r>
        <w:rPr>
          <w:rStyle w:val="CommentTok"/>
        </w:rPr>
        <w:t xml:space="preserve">#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2732b1-0448-4b57-9a69-c66c44a9432e" w:name="numeric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2732b1-0448-4b57-9a69-c66c44a9432e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2c4c8e-f18f-471f-87fc-5cbf4fe6d504" w:name="numeric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2c4c8e-f18f-471f-87fc-5cbf4fe6d504"/>
      <w:r>
        <w:t xml:space="preserve">: </w:t>
      </w:r>
      <w:r>
        <w:t xml:space="preserve">Ag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687"/>
        <w:gridCol w:w="672"/>
        <w:gridCol w:w="582"/>
        <w:gridCol w:w="1096"/>
        <w:gridCol w:w="1186"/>
        <w:gridCol w:w="1186"/>
        <w:gridCol w:w="1186"/>
        <w:gridCol w:w="1186"/>
        <w:gridCol w:w="45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5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race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454539-5a5e-4487-a83c-933fa2a15d78" w:name="race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454539-5a5e-4487-a83c-933fa2a15d78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c80d7f0-c731-4faf-81b8-b9a0424f976b" w:name="race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c80d7f0-c731-4faf-81b8-b9a0424f976b"/>
      <w:r>
        <w:t xml:space="preserve">: </w:t>
      </w:r>
      <w:r>
        <w:t xml:space="preserve">Age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mographic-data-exploration_files/figure-docx/race-age-sumsta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om_text(stat="count", aes(label=..count..), vjust=-0.5)+</w:t>
      </w:r>
      <w:r>
        <w:br/>
      </w:r>
      <w:r>
        <w:rPr>
          <w:rStyle w:val="CommentTok"/>
        </w:rPr>
        <w:t xml:space="preserve">#couldnt figure out how to make this in TNR</w:t>
      </w:r>
    </w:p>
    <w:p>
      <w:pPr>
        <w:pStyle w:val="SourceCode"/>
      </w:pP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TML Table</w:t>
      </w:r>
      <w:r>
        <w:br/>
      </w:r>
      <w:r>
        <w:rPr>
          <w:rStyle w:val="CommentTok"/>
        </w:rPr>
        <w:t xml:space="preserve">#genderag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Gender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568da4-7605-46d0-94e3-0b545679a1fc" w:name="gender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568da4-7605-46d0-94e3-0b545679a1fc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ender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5450ef-2ad0-4780-be61-a145679be793" w:name="gender-age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5450ef-2ad0-4780-be61-a145679be793"/>
      <w:r>
        <w:t xml:space="preserve">: </w:t>
      </w:r>
      <w:r>
        <w:t xml:space="preserve">Age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ender-age-sumstat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</w:p>
    <w:p>
      <w:pPr>
        <w:pStyle w:val="SourceCode"/>
      </w:pPr>
      <w:r>
        <w:rPr>
          <w:rStyle w:val="VerbatimChar"/>
        </w:rPr>
        <w:t xml:space="preserve">## Warning in min(age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age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roup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HTML Table         </w:t>
      </w:r>
      <w:r>
        <w:br/>
      </w:r>
      <w:r>
        <w:rPr>
          <w:rStyle w:val="CommentTok"/>
        </w:rPr>
        <w:t xml:space="preserve">#agegroup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ge SumStats by Age Group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1f9600-ce27-461f-8dcb-dab126e80459" w:name="age-group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1f9600-ce27-461f-8dcb-dab126e80459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group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6a770f-6b86-4a47-af9c-389701cfd369" w:name="age-group-sumstat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6a770f-6b86-4a47-af9c-389701cfd369"/>
      <w:r>
        <w:t xml:space="preserve">: </w:t>
      </w:r>
      <w:r>
        <w:t xml:space="preserve">Age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Frequency per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emographic-data-exploration_files/figure-docx/age-group-sumstat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age_group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eadscan Sample Demographics: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orted by Race/Ethnicity, color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(variable scale per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emographic-data-exploration_files/figure-docx/ggplot-wrapped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s of Headscan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by Human Solu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emographic-data-exploration_files/figure-docx/demograhic-ggplot-histogram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emographic-data-exploration_files/figure-docx/demographic-box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/>
  <cp:keywords/>
  <dcterms:created xsi:type="dcterms:W3CDTF">2022-12-10T00:05:31Z</dcterms:created>
  <dcterms:modified xsi:type="dcterms:W3CDTF">2022-12-10T00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